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Saudi</w:t>
      </w:r>
      <w:r>
        <w:t xml:space="preserve"> </w:t>
      </w:r>
      <w:r>
        <w:t xml:space="preserve">Arabia</w:t>
      </w:r>
      <w:r>
        <w:t xml:space="preserve"> </w:t>
      </w:r>
      <w:r>
        <w:t xml:space="preserve">Jeddah</w:t>
      </w:r>
    </w:p>
    <w:bookmarkStart w:id="22" w:name="X7aca6f306f06df24b4c4c7b28f739a35870ce21"/>
    <w:p>
      <w:pPr>
        <w:pStyle w:val="Heading1"/>
      </w:pPr>
      <w:r>
        <w:t xml:space="preserve">Internship Application Letter: Pursuing a Baker Internship Opportunity in Jeddah, Saudi Arabia</w:t>
      </w:r>
    </w:p>
    <w:p>
      <w:pPr>
        <w:pStyle w:val="FirstParagraph"/>
      </w:pPr>
      <w:r>
        <w:t xml:space="preserve">Date: October 26, 2023</w:t>
      </w:r>
    </w:p>
    <w:p>
      <w:pPr>
        <w:pStyle w:val="BodyText"/>
      </w:pPr>
      <w:r>
        <w:t xml:space="preserve">To the Hiring Manager,</w:t>
      </w:r>
    </w:p>
    <w:p>
      <w:pPr>
        <w:pStyle w:val="BodyText"/>
      </w:pPr>
      <w:r>
        <w:t xml:space="preserve">Al-Ma'arif Artisan Bakery &amp; Café</w:t>
      </w:r>
    </w:p>
    <w:p>
      <w:pPr>
        <w:pStyle w:val="BodyText"/>
      </w:pPr>
      <w:r>
        <w:t xml:space="preserve">Jeddah, Kingdom of Saudi Arabia</w:t>
      </w:r>
    </w:p>
    <w:bookmarkStart w:id="21" w:name="Xe0e43b01880cfa64b8e2261f81d113ea87f8633"/>
    <w:p>
      <w:pPr>
        <w:pStyle w:val="Heading2"/>
      </w:pPr>
      <w:r>
        <w:t xml:space="preserve">Subject: Internship Application Letter for Baker Position at Al-Ma'arif Artisan Bakery in Jeddah, Saudi Arabia</w:t>
      </w:r>
    </w:p>
    <w:p>
      <w:pPr>
        <w:pStyle w:val="FirstParagraph"/>
      </w:pPr>
      <w:r>
        <w:t xml:space="preserve">Dear Hiring Manager,</w:t>
      </w:r>
    </w:p>
    <w:p>
      <w:pPr>
        <w:pStyle w:val="BodyText"/>
      </w:pPr>
      <w:r>
        <w:t xml:space="preserve">I am writing to express my enthusiastic interest in the Baker Internship position at Al-Ma'arif Artisan Bakery &amp; Café in Jeddah, Saudi Arabia. As a dedicated culinary arts student deeply passionate about traditional and contemporary baking practices, I believe this Internship Application Letter serves as the perfect introduction to my commitment to excellence within Saudi Arabia's vibrant food service sector. Having closely followed the growth of artisanal baking in Jeddah—a city where heritage meets modernity—I am eager to contribute my foundational skills and eagerness to learn under your esteemed team.</w:t>
      </w:r>
    </w:p>
    <w:p>
      <w:pPr>
        <w:pStyle w:val="BodyText"/>
      </w:pPr>
      <w:r>
        <w:t xml:space="preserve">My academic journey at King Abdulaziz University's School of Culinary Arts has provided me with a robust theoretical and practical foundation. I have mastered essential baking techniques including sourdough fermentation, laminated dough preparation, and the precise science behind bread texture development. More significantly, my coursework emphasized understanding Saudi culinary traditions—particularly the cultural importance of khobz (traditional flatbread) in daily life—and how modern bakeries can honor these roots while innovating to meet evolving consumer expectations. I have also completed a specialized module on food safety protocols compliant with Saudi Food and Drug Authority (SFDA) standards, which is critical for any establishment operating within the Kingdom’s rigorous health landscape.</w:t>
      </w:r>
    </w:p>
    <w:p>
      <w:pPr>
        <w:pStyle w:val="BodyText"/>
      </w:pPr>
      <w:r>
        <w:t xml:space="preserve">What truly motivates me to pursue this opportunity in Jeddah is the city's unique position as a cultural and economic hub where international influences harmonize with deeply rooted Saudi traditions. The hospitality sector here—especially in areas like Al-Balad Historic District and the upscale Corniche neighborhoods—is experiencing remarkable growth, creating a demand for skilled bakers who understand both global trends and local preferences. I have observed how bakeries such as yours serve as community anchors, offering everything from traditional dates-stuffed ma'amoul to innovative European pastries. This fusion of heritage and innovation is exactly the environment where I wish to grow as a professional Baker in Saudi Arabia Jeddah.</w:t>
      </w:r>
    </w:p>
    <w:p>
      <w:pPr>
        <w:pStyle w:val="BodyText"/>
      </w:pPr>
      <w:r>
        <w:t xml:space="preserve">During my previous training at Riyadh's Al-Sultan Bakery (a partner of Saudi Hospitality Group), I gained hands-on experience in a bustling commercial kitchen serving 500+ customers daily. My responsibilities included measuring and mixing ingredients with precision, operating industrial ovens safely, maintaining strict hygiene standards to comply with Halal certification requirements, and assisting senior bakers in preparing daily specials for diverse clientele. One notable achievement was developing a gluten-free option for diabetic customers—a project that required understanding dietary restrictions while preserving flavor integrity. I am adept at working efficiently under pressure during peak hours and take pride in my ability to maintain meticulous cleanliness, which is non-negotiable in Saudi food service culture.</w:t>
      </w:r>
    </w:p>
    <w:p>
      <w:pPr>
        <w:pStyle w:val="BodyText"/>
      </w:pPr>
      <w:r>
        <w:t xml:space="preserve">I also recognize that success as a Baker extends beyond technical skill. In Jeddah's dynamic market, understanding customer preferences is vital. I have participated in community events where I helped test new products for local feedback—such as a date and rosewater croissant concept that received enthusiastic responses during EID celebrations. This experience taught me how to translate cultural insights into menu innovation, a skill I am eager to apply at Al-Ma'arif Artisan Bakery. Furthermore, I respect the importance of gender dynamics within Saudi workplaces and have actively adapted my communication style to collaborate effectively in mixed-gender environments through previous internships.</w:t>
      </w:r>
    </w:p>
    <w:p>
      <w:pPr>
        <w:pStyle w:val="BodyText"/>
      </w:pPr>
      <w:r>
        <w:t xml:space="preserve">My commitment aligns with Saudi Vision 2030’s emphasis on developing local talent in hospitality and food services. By joining your team, I aim to contribute meaningfully while learning from masters of the craft who understand Jeddah's unique market demands. I am particularly drawn to Al-Ma'arif Artisan Bakery’s reputation for using locally sourced grains and supporting small-scale Saudi farmers—a practice that resonates with my own values regarding sustainable food systems in our region.</w:t>
      </w:r>
    </w:p>
    <w:p>
      <w:pPr>
        <w:pStyle w:val="BodyText"/>
      </w:pPr>
      <w:r>
        <w:t xml:space="preserve">As a native Jeddah resident (having grown up near the Tahlia Street market), I am deeply familiar with the city’s culinary rhythms. From early morning visits to neighborhood bakeries for fresh bread to observing how families gather around traditional baking rituals during Ramadan, I have witnessed firsthand how food connects communities here. This cultural fluency ensures I will quickly adapt to your bakery’s specific workflow and customer interactions.</w:t>
      </w:r>
    </w:p>
    <w:p>
      <w:pPr>
        <w:pStyle w:val="BodyText"/>
      </w:pPr>
      <w:r>
        <w:t xml:space="preserve">My resume, attached for your review, details my academic achievements and practical experience. I am eager to bring my passion for precision baking, respect for Saudi culinary heritage, and dedication to operational excellence to Al-Ma'arif Artisan Bakery. I welcome the opportunity to discuss how my skills can support your mission of delivering exceptional baked goods that celebrate Jeddah's spirit.</w:t>
      </w:r>
    </w:p>
    <w:p>
      <w:pPr>
        <w:pStyle w:val="BodyText"/>
      </w:pPr>
      <w:r>
        <w:t xml:space="preserve">Thank you for considering this Internship Application Letter and my application. I am available for an interview at your earliest convenience and look forward to contributing to your bakery’s success in the heart of Saudi Arabia Jeddah. Please feel free to contact me via email (jane.culinary@kau.edu.sa) or phone (+966 5X XXX XXXX).</w:t>
      </w:r>
    </w:p>
    <w:p>
      <w:pPr>
        <w:pStyle w:val="BodyText"/>
      </w:pPr>
      <w:r>
        <w:t xml:space="preserve">Sincerely,</w:t>
      </w:r>
    </w:p>
    <w:p>
      <w:pPr>
        <w:pStyle w:val="BodyText"/>
      </w:pPr>
      <w:r>
        <w:t xml:space="preserve">Jane Al-Harbi</w:t>
      </w:r>
    </w:p>
    <w:p>
      <w:pPr>
        <w:pStyle w:val="BodyText"/>
      </w:pPr>
      <w:r>
        <w:t xml:space="preserve">Culinary Arts Student, King Abdulaziz University</w:t>
      </w:r>
    </w:p>
    <w:p>
      <w:pPr>
        <w:pStyle w:val="BodyText"/>
      </w:pPr>
      <w:r>
        <w:t xml:space="preserve">Jeddah, Saudi Arabia</w:t>
      </w:r>
    </w:p>
    <w:bookmarkStart w:id="20" w:name="why-this-application-stands-out"/>
    <w:p>
      <w:pPr>
        <w:pStyle w:val="Heading3"/>
      </w:pPr>
      <w:r>
        <w:t xml:space="preserve">Why This Application Stands Out:</w:t>
      </w:r>
    </w:p>
    <w:p>
      <w:pPr>
        <w:numPr>
          <w:ilvl w:val="0"/>
          <w:numId w:val="1001"/>
        </w:numPr>
        <w:pStyle w:val="Compact"/>
      </w:pPr>
      <w:r>
        <w:rPr>
          <w:bCs/>
          <w:b/>
        </w:rPr>
        <w:t xml:space="preserve">Cultural Integration:</w:t>
      </w:r>
      <w:r>
        <w:t xml:space="preserve"> </w:t>
      </w:r>
      <w:r>
        <w:t xml:space="preserve">Explicitly references Jeddah’s historic and modern food culture, avoiding generic statements.</w:t>
      </w:r>
    </w:p>
    <w:p>
      <w:pPr>
        <w:numPr>
          <w:ilvl w:val="0"/>
          <w:numId w:val="1001"/>
        </w:numPr>
        <w:pStyle w:val="Compact"/>
      </w:pPr>
      <w:r>
        <w:rPr>
          <w:bCs/>
          <w:b/>
        </w:rPr>
        <w:t xml:space="preserve">Saudi Compliance Focus:</w:t>
      </w:r>
      <w:r>
        <w:t xml:space="preserve"> </w:t>
      </w:r>
      <w:r>
        <w:t xml:space="preserve">Highlights SFDA standards, Halal practices, and Vision 2030 alignment—critical for local employers.</w:t>
      </w:r>
    </w:p>
    <w:p>
      <w:pPr>
        <w:numPr>
          <w:ilvl w:val="0"/>
          <w:numId w:val="1001"/>
        </w:numPr>
        <w:pStyle w:val="Compact"/>
      </w:pPr>
      <w:r>
        <w:rPr>
          <w:bCs/>
          <w:b/>
        </w:rPr>
        <w:t xml:space="preserve">Location-Specific Passion:</w:t>
      </w:r>
      <w:r>
        <w:t xml:space="preserve"> </w:t>
      </w:r>
      <w:r>
        <w:t xml:space="preserve">Uses personal ties to Jeddah (Tahlia Street market) to demonstrate authentic connection.</w:t>
      </w:r>
    </w:p>
    <w:p>
      <w:pPr>
        <w:numPr>
          <w:ilvl w:val="0"/>
          <w:numId w:val="1001"/>
        </w:numPr>
        <w:pStyle w:val="Compact"/>
      </w:pPr>
      <w:r>
        <w:rPr>
          <w:bCs/>
          <w:b/>
        </w:rPr>
        <w:t xml:space="preserve">Baker Identity:</w:t>
      </w:r>
      <w:r>
        <w:t xml:space="preserve"> </w:t>
      </w:r>
      <w:r>
        <w:t xml:space="preserve">Every paragraph reinforces the role as a professional Baker, not just a kitchen helper.</w:t>
      </w:r>
    </w:p>
    <w:p>
      <w:pPr>
        <w:numPr>
          <w:ilvl w:val="0"/>
          <w:numId w:val="1001"/>
        </w:numPr>
        <w:pStyle w:val="Compact"/>
      </w:pPr>
      <w:r>
        <w:rPr>
          <w:bCs/>
          <w:b/>
        </w:rPr>
        <w:t xml:space="preserve">Jeddah Context:</w:t>
      </w:r>
      <w:r>
        <w:t xml:space="preserve"> </w:t>
      </w:r>
      <w:r>
        <w:t xml:space="preserve">Names neighborhoods (Al-Balad, Corniche) and local events (EID celebrations) to show market knowledg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Saudi Arabia Jeddah</dc:title>
  <dc:creator/>
  <cp:keywords/>
  <dcterms:created xsi:type="dcterms:W3CDTF">2025-12-09T10:10:26Z</dcterms:created>
  <dcterms:modified xsi:type="dcterms:W3CDTF">2025-12-09T10:10:26Z</dcterms:modified>
</cp:coreProperties>
</file>

<file path=docProps/custom.xml><?xml version="1.0" encoding="utf-8"?>
<Properties xmlns="http://schemas.openxmlformats.org/officeDocument/2006/custom-properties" xmlns:vt="http://schemas.openxmlformats.org/officeDocument/2006/docPropsVTypes"/>
</file>